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04379" w14:textId="0B9FDADC" w:rsidR="00500A82" w:rsidRDefault="00276491">
      <w:r>
        <w:softHyphen/>
      </w:r>
      <w:r>
        <w:softHyphen/>
      </w:r>
      <w:r w:rsidR="00525C27">
        <w:br/>
      </w:r>
    </w:p>
    <w:p w14:paraId="28295B6A" w14:textId="3AC6799B" w:rsidR="00B45DA0" w:rsidRDefault="00A56B31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2F0E5982" wp14:editId="6F79B380">
            <wp:simplePos x="0" y="0"/>
            <wp:positionH relativeFrom="column">
              <wp:posOffset>4203700</wp:posOffset>
            </wp:positionH>
            <wp:positionV relativeFrom="paragraph">
              <wp:posOffset>1940560</wp:posOffset>
            </wp:positionV>
            <wp:extent cx="2438400" cy="2438400"/>
            <wp:effectExtent l="12700" t="12700" r="12700" b="127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 placeholder 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ln>
                      <a:solidFill>
                        <a:srgbClr val="C1023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49696" behindDoc="0" locked="0" layoutInCell="1" allowOverlap="1" wp14:anchorId="763B37F0" wp14:editId="084D94A1">
                <wp:simplePos x="0" y="0"/>
                <wp:positionH relativeFrom="column">
                  <wp:posOffset>287020</wp:posOffset>
                </wp:positionH>
                <wp:positionV relativeFrom="paragraph">
                  <wp:posOffset>4263247</wp:posOffset>
                </wp:positionV>
                <wp:extent cx="6858000" cy="3081655"/>
                <wp:effectExtent l="0" t="0" r="0" b="0"/>
                <wp:wrapThrough wrapText="bothSides">
                  <wp:wrapPolygon edited="0">
                    <wp:start x="80" y="0"/>
                    <wp:lineTo x="80" y="21364"/>
                    <wp:lineTo x="21440" y="21364"/>
                    <wp:lineTo x="21440" y="0"/>
                    <wp:lineTo x="80" y="0"/>
                  </wp:wrapPolygon>
                </wp:wrapThrough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3081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C6267" w14:textId="77777777" w:rsidR="00CF7831" w:rsidRDefault="00CF7831" w:rsidP="00FC3380">
                            <w:pPr>
                              <w:ind w:right="431"/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64D9B728" w14:textId="2609115C" w:rsidR="000E2507" w:rsidRPr="00482592" w:rsidRDefault="000E2507" w:rsidP="0048259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his is Mega Mat Ball. </w:t>
                            </w:r>
                            <w:r w:rsidRPr="000E2507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he object of the game is to score points by running around the bases </w:t>
                            </w:r>
                            <w:r w:rsidR="008378DF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2</w:t>
                            </w:r>
                            <w:r w:rsidRPr="000E2507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full times without getting tagged. T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he game is similar to kickball.</w:t>
                            </w:r>
                            <w:r w:rsidR="00482592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</w:t>
                            </w:r>
                            <w:r w:rsidRPr="00482592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he pitcher on the fielding team rolls the ball to the </w:t>
                            </w:r>
                            <w:r w:rsidR="008378DF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1st</w:t>
                            </w:r>
                            <w:r w:rsidRPr="00482592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kicker</w:t>
                            </w:r>
                            <w:r w:rsidR="008378DF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, who</w:t>
                            </w:r>
                            <w:r w:rsidRPr="00482592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kicks the ball and runs to 1st base.</w:t>
                            </w:r>
                          </w:p>
                          <w:p w14:paraId="71940CBB" w14:textId="44EBB9A2" w:rsidR="008378DF" w:rsidRPr="000E2507" w:rsidRDefault="008378DF" w:rsidP="008378D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0E2507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o score, a player must successfully make it around the bases twice. Th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2</w:t>
                            </w:r>
                            <w:r w:rsidRPr="000E2507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nd time they touch 4th base equals a run for their team (th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ey rejoin the kicking line).</w:t>
                            </w:r>
                          </w:p>
                          <w:p w14:paraId="4A8E9491" w14:textId="223D5312" w:rsidR="000E2507" w:rsidRPr="000E2507" w:rsidRDefault="000E2507" w:rsidP="000E250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0E2507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There are 2 ways to get out: 1) a pop fly caught before it bounces</w:t>
                            </w:r>
                            <w:r w:rsidR="008378DF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, or</w:t>
                            </w:r>
                            <w:r w:rsidRPr="000E2507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2) being tagged by a ball when not on a base. There are no force outs.</w:t>
                            </w:r>
                          </w:p>
                          <w:p w14:paraId="3FCB1916" w14:textId="5317AA72" w:rsidR="000E2507" w:rsidRPr="00482592" w:rsidRDefault="000E2507" w:rsidP="0048259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0E2507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You are never forced to run. There can be any number of players on a base</w:t>
                            </w:r>
                            <w:r w:rsidR="008378DF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,</w:t>
                            </w:r>
                            <w:r w:rsidRPr="000E2507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including 4</w:t>
                            </w:r>
                            <w:r w:rsidRPr="000E2507">
                              <w:rPr>
                                <w:rFonts w:ascii="Arial" w:hAnsi="Arial"/>
                                <w:sz w:val="22"/>
                                <w:szCs w:val="22"/>
                                <w:vertAlign w:val="superscript"/>
                                <w:lang w:val="en"/>
                              </w:rPr>
                              <w:t>th</w:t>
                            </w:r>
                            <w:r w:rsidRPr="000E2507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Base (usually home base)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.</w:t>
                            </w:r>
                            <w:r w:rsidR="00482592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</w:t>
                            </w:r>
                            <w:r w:rsidRPr="00482592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You can run at any time.  However, once you leave a base, you MUST keep going forward to the next base.</w:t>
                            </w:r>
                          </w:p>
                          <w:p w14:paraId="102AE86F" w14:textId="25A89D80" w:rsidR="000E2507" w:rsidRPr="000E2507" w:rsidRDefault="000E2507" w:rsidP="000E250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T</w:t>
                            </w:r>
                            <w:r w:rsidRPr="000E2507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he teacher (umpire) CAN call a foul ball on a kick if the ball goes backwards, gets stuck in an obstacle, or interferes in another game. Other than that, all kicks are fair. If a foul is called, this is the </w:t>
                            </w:r>
                            <w:r w:rsidR="008378DF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1</w:t>
                            </w:r>
                            <w:r w:rsidRPr="000E2507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and only time runners must go back to the base they were on before th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e foul was called.</w:t>
                            </w:r>
                          </w:p>
                          <w:p w14:paraId="7F387B0A" w14:textId="7D1D7E55" w:rsidR="00CF7831" w:rsidRDefault="000E2507" w:rsidP="000E250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0E2507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After 3 outs, kickers and fielders switch (keep same/similar kicking order).</w:t>
                            </w:r>
                          </w:p>
                          <w:p w14:paraId="07666B3C" w14:textId="77777777" w:rsidR="00CB7F74" w:rsidRPr="00CB7F74" w:rsidRDefault="00CB7F74" w:rsidP="00FC3380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10"/>
                                <w:szCs w:val="22"/>
                              </w:rPr>
                            </w:pPr>
                          </w:p>
                          <w:p w14:paraId="34D52326" w14:textId="10C8C14E" w:rsidR="00CF7831" w:rsidRPr="00C24A98" w:rsidRDefault="00AA7BDF" w:rsidP="00FC3380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Modifications</w:t>
                            </w:r>
                            <w:r w:rsidR="00CF7831" w:rsidRPr="00C24A9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1142FB92" w14:textId="29D62DD1" w:rsidR="00CB7F74" w:rsidRPr="00CB7F74" w:rsidRDefault="00CB7F74" w:rsidP="00CB7F74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Teacher</w:t>
                            </w:r>
                            <w:r w:rsidR="008378DF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 xml:space="preserve"> pitch.</w:t>
                            </w:r>
                          </w:p>
                          <w:p w14:paraId="574677CA" w14:textId="51B9CB9B" w:rsidR="00CF7831" w:rsidRPr="00CB7F74" w:rsidRDefault="00CB7F74" w:rsidP="00CB7F74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CB7F74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Students only run once around the bases.</w:t>
                            </w:r>
                          </w:p>
                          <w:p w14:paraId="456E5F04" w14:textId="77777777" w:rsidR="00CF7831" w:rsidRPr="00461D28" w:rsidRDefault="00CF7831" w:rsidP="008901F1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  <w:p w14:paraId="3640061A" w14:textId="77777777" w:rsidR="00CF7831" w:rsidRPr="00437F5E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3B37F0" id="_x0000_t202" coordsize="21600,21600" o:spt="202" path="m,l,21600r21600,l21600,xe">
                <v:stroke joinstyle="miter"/>
                <v:path gradientshapeok="t" o:connecttype="rect"/>
              </v:shapetype>
              <v:shape id="Text Box 235" o:spid="_x0000_s1026" type="#_x0000_t202" style="position:absolute;margin-left:22.6pt;margin-top:335.7pt;width:540pt;height:242.65pt;z-index:251549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" filled="f" stroked="f">
                <v:textbox>
                  <w:txbxContent>
                    <w:p w14:paraId="18DC6267" w14:textId="77777777" w:rsidR="00CF7831" w:rsidRDefault="00CF7831" w:rsidP="00FC3380">
                      <w:pPr>
                        <w:ind w:right="431"/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64D9B728" w14:textId="2609115C" w:rsidR="000E2507" w:rsidRPr="00482592" w:rsidRDefault="000E2507" w:rsidP="0048259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his is Mega Mat Ball. </w:t>
                      </w:r>
                      <w:r w:rsidRPr="000E2507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he object of the game is to score points by running around the bases </w:t>
                      </w:r>
                      <w:r w:rsidR="008378DF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2</w:t>
                      </w:r>
                      <w:r w:rsidRPr="000E2507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full times without getting tagged. T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he game is similar to kickball.</w:t>
                      </w:r>
                      <w:r w:rsidR="00482592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</w:t>
                      </w:r>
                      <w:r w:rsidRPr="00482592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he pitcher on the fielding team rolls the ball to the </w:t>
                      </w:r>
                      <w:r w:rsidR="008378DF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1st</w:t>
                      </w:r>
                      <w:r w:rsidRPr="00482592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kicker</w:t>
                      </w:r>
                      <w:r w:rsidR="008378DF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, who</w:t>
                      </w:r>
                      <w:r w:rsidRPr="00482592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kicks the ball and runs to 1st base.</w:t>
                      </w:r>
                    </w:p>
                    <w:p w14:paraId="71940CBB" w14:textId="44EBB9A2" w:rsidR="008378DF" w:rsidRPr="000E2507" w:rsidRDefault="008378DF" w:rsidP="008378D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0E2507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o score, a player must successfully make it around the bases twice. The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2</w:t>
                      </w:r>
                      <w:r w:rsidRPr="000E2507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nd time they touch 4th base equals a run for their team (th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ey rejoin the kicking line).</w:t>
                      </w:r>
                    </w:p>
                    <w:p w14:paraId="4A8E9491" w14:textId="223D5312" w:rsidR="000E2507" w:rsidRPr="000E2507" w:rsidRDefault="000E2507" w:rsidP="000E250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0E2507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There are 2 ways to get out: 1) a pop fly caught before it bounces</w:t>
                      </w:r>
                      <w:r w:rsidR="008378DF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, or</w:t>
                      </w:r>
                      <w:r w:rsidRPr="000E2507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2) being tagged by a ball when not on a base. There are no force outs.</w:t>
                      </w:r>
                    </w:p>
                    <w:p w14:paraId="3FCB1916" w14:textId="5317AA72" w:rsidR="000E2507" w:rsidRPr="00482592" w:rsidRDefault="000E2507" w:rsidP="0048259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0E2507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You are never forced to run. There can be any number of players on a base</w:t>
                      </w:r>
                      <w:r w:rsidR="008378DF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,</w:t>
                      </w:r>
                      <w:r w:rsidRPr="000E2507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including 4</w:t>
                      </w:r>
                      <w:r w:rsidRPr="000E2507">
                        <w:rPr>
                          <w:rFonts w:ascii="Arial" w:hAnsi="Arial"/>
                          <w:sz w:val="22"/>
                          <w:szCs w:val="22"/>
                          <w:vertAlign w:val="superscript"/>
                          <w:lang w:val="en"/>
                        </w:rPr>
                        <w:t>th</w:t>
                      </w:r>
                      <w:r w:rsidRPr="000E2507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Base (usually home base)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.</w:t>
                      </w:r>
                      <w:r w:rsidR="00482592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</w:t>
                      </w:r>
                      <w:r w:rsidRPr="00482592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You can run at any time.  However, once you leave a base, you MUST keep going forward to the next base.</w:t>
                      </w:r>
                    </w:p>
                    <w:p w14:paraId="102AE86F" w14:textId="25A89D80" w:rsidR="000E2507" w:rsidRPr="000E2507" w:rsidRDefault="000E2507" w:rsidP="000E250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T</w:t>
                      </w:r>
                      <w:r w:rsidRPr="000E2507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he teacher (umpire) CAN call a foul ball on a kick if the ball goes backwards, gets stuck in an obstacle, or interferes in another game. Other than that, all kicks are fair. If a foul is called, this is the </w:t>
                      </w:r>
                      <w:r w:rsidR="008378DF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1</w:t>
                      </w:r>
                      <w:r w:rsidRPr="000E2507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and only time runners must go back to the base they were on before th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e foul was called.</w:t>
                      </w:r>
                    </w:p>
                    <w:p w14:paraId="7F387B0A" w14:textId="7D1D7E55" w:rsidR="00CF7831" w:rsidRDefault="000E2507" w:rsidP="000E250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0E2507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After 3 outs, kickers and fielders switch (keep same/similar kicking order).</w:t>
                      </w:r>
                    </w:p>
                    <w:p w14:paraId="07666B3C" w14:textId="77777777" w:rsidR="00CB7F74" w:rsidRPr="00CB7F74" w:rsidRDefault="00CB7F74" w:rsidP="00FC3380">
                      <w:pPr>
                        <w:ind w:right="431"/>
                        <w:rPr>
                          <w:rFonts w:ascii="Arial" w:hAnsi="Arial" w:cs="Arial"/>
                          <w:b/>
                          <w:sz w:val="10"/>
                          <w:szCs w:val="22"/>
                        </w:rPr>
                      </w:pPr>
                    </w:p>
                    <w:p w14:paraId="34D52326" w14:textId="10C8C14E" w:rsidR="00CF7831" w:rsidRPr="00C24A98" w:rsidRDefault="00AA7BDF" w:rsidP="00FC3380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Modifications</w:t>
                      </w:r>
                      <w:r w:rsidR="00CF7831" w:rsidRPr="00C24A9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1142FB92" w14:textId="29D62DD1" w:rsidR="00CB7F74" w:rsidRPr="00CB7F74" w:rsidRDefault="00CB7F74" w:rsidP="00CB7F74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Teacher</w:t>
                      </w:r>
                      <w:r w:rsidR="008378DF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s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 xml:space="preserve"> pitch.</w:t>
                      </w:r>
                    </w:p>
                    <w:p w14:paraId="574677CA" w14:textId="51B9CB9B" w:rsidR="00CF7831" w:rsidRPr="00CB7F74" w:rsidRDefault="00CB7F74" w:rsidP="00CB7F74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CB7F74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Students only run once around the bases.</w:t>
                      </w:r>
                    </w:p>
                    <w:p w14:paraId="456E5F04" w14:textId="77777777" w:rsidR="00CF7831" w:rsidRPr="00461D28" w:rsidRDefault="00CF7831" w:rsidP="008901F1">
                      <w:pPr>
                        <w:rPr>
                          <w:rFonts w:ascii="Arial" w:hAnsi="Arial"/>
                          <w:sz w:val="22"/>
                        </w:rPr>
                      </w:pPr>
                    </w:p>
                    <w:p w14:paraId="3640061A" w14:textId="77777777" w:rsidR="00CF7831" w:rsidRPr="00437F5E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48672" behindDoc="0" locked="0" layoutInCell="1" allowOverlap="1" wp14:anchorId="5CDC964A" wp14:editId="234B9BB6">
                <wp:simplePos x="0" y="0"/>
                <wp:positionH relativeFrom="column">
                  <wp:posOffset>299720</wp:posOffset>
                </wp:positionH>
                <wp:positionV relativeFrom="paragraph">
                  <wp:posOffset>2212340</wp:posOffset>
                </wp:positionV>
                <wp:extent cx="3751580" cy="1825625"/>
                <wp:effectExtent l="0" t="0" r="0" b="3175"/>
                <wp:wrapThrough wrapText="bothSides">
                  <wp:wrapPolygon edited="0">
                    <wp:start x="146" y="0"/>
                    <wp:lineTo x="146" y="21337"/>
                    <wp:lineTo x="21205" y="21337"/>
                    <wp:lineTo x="21351" y="0"/>
                    <wp:lineTo x="146" y="0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51580" cy="1825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696522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D5980DF" w14:textId="64652024" w:rsidR="00CF7831" w:rsidRPr="00F1777C" w:rsidRDefault="000E2507" w:rsidP="001514C5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4 large bases </w:t>
                            </w:r>
                            <w:r w:rsidR="008378D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(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an mark base areas with field paint, cones, mats, etc.</w:t>
                            </w:r>
                            <w:r w:rsidR="008378D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6DB1DBB4" w14:textId="4860D00E" w:rsidR="00CF7831" w:rsidRDefault="000E2507" w:rsidP="001514C5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playground ball</w:t>
                            </w:r>
                          </w:p>
                          <w:p w14:paraId="5B46696C" w14:textId="77777777" w:rsidR="00CF7831" w:rsidRPr="00F13CB6" w:rsidRDefault="00CF7831" w:rsidP="00F13CB6">
                            <w:pPr>
                              <w:pStyle w:val="ListParagraph"/>
                              <w:ind w:left="360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374736C4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420CD193" w14:textId="4155C1EF" w:rsidR="00CF7831" w:rsidRPr="00C24A98" w:rsidRDefault="000E2507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reate a large kickball-style playing filed with 4 bases.</w:t>
                            </w:r>
                          </w:p>
                          <w:p w14:paraId="00D0BC1D" w14:textId="04C53B16" w:rsidR="00CF7831" w:rsidRPr="000E2507" w:rsidRDefault="000E2507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reate 2 equal teams of 5–10 players</w:t>
                            </w:r>
                            <w:r w:rsidR="008378D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each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00064D46" w14:textId="2A73B98C" w:rsidR="000E2507" w:rsidRPr="000C44F8" w:rsidRDefault="000E2507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rovide multiple games for groups large</w:t>
                            </w:r>
                            <w:r w:rsidR="008378D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han 20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DC964A" id="Text Box 234" o:spid="_x0000_s1027" type="#_x0000_t202" style="position:absolute;margin-left:23.6pt;margin-top:174.2pt;width:295.4pt;height:143.75pt;z-index:25154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" filled="f" stroked="f">
                <v:textbox>
                  <w:txbxContent>
                    <w:p w14:paraId="03696522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D5980DF" w14:textId="64652024" w:rsidR="00CF7831" w:rsidRPr="00F1777C" w:rsidRDefault="000E2507" w:rsidP="001514C5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4 large bases </w:t>
                      </w:r>
                      <w:r w:rsidR="008378DF">
                        <w:rPr>
                          <w:rFonts w:ascii="Arial" w:hAnsi="Arial"/>
                          <w:sz w:val="22"/>
                          <w:szCs w:val="22"/>
                        </w:rPr>
                        <w:t>(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can mark base areas with field paint, cones, mats, etc.</w:t>
                      </w:r>
                      <w:r w:rsidR="008378DF">
                        <w:rPr>
                          <w:rFonts w:ascii="Arial" w:hAnsi="Arial"/>
                          <w:sz w:val="22"/>
                          <w:szCs w:val="22"/>
                        </w:rPr>
                        <w:t>)</w:t>
                      </w:r>
                    </w:p>
                    <w:p w14:paraId="6DB1DBB4" w14:textId="4860D00E" w:rsidR="00CF7831" w:rsidRDefault="000E2507" w:rsidP="001514C5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playground ball</w:t>
                      </w:r>
                    </w:p>
                    <w:p w14:paraId="5B46696C" w14:textId="77777777" w:rsidR="00CF7831" w:rsidRPr="00F13CB6" w:rsidRDefault="00CF7831" w:rsidP="00F13CB6">
                      <w:pPr>
                        <w:pStyle w:val="ListParagraph"/>
                        <w:ind w:left="360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374736C4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420CD193" w14:textId="4155C1EF" w:rsidR="00CF7831" w:rsidRPr="00C24A98" w:rsidRDefault="000E2507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Create a large kickball-style playing filed with 4 bases.</w:t>
                      </w:r>
                    </w:p>
                    <w:p w14:paraId="00D0BC1D" w14:textId="04C53B16" w:rsidR="00CF7831" w:rsidRPr="000E2507" w:rsidRDefault="000E2507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Create 2 equal teams of 5–10 players</w:t>
                      </w:r>
                      <w:r w:rsidR="008378D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each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  <w:p w14:paraId="00064D46" w14:textId="2A73B98C" w:rsidR="000E2507" w:rsidRPr="000C44F8" w:rsidRDefault="000E2507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rovide multiple games for groups large</w:t>
                      </w:r>
                      <w:r w:rsidR="008378DF">
                        <w:rPr>
                          <w:rFonts w:ascii="Arial" w:hAnsi="Arial"/>
                          <w:sz w:val="22"/>
                          <w:szCs w:val="22"/>
                        </w:rPr>
                        <w:t>r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han 20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627E9C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5AE6CE" wp14:editId="26A169F0">
                <wp:simplePos x="0" y="0"/>
                <wp:positionH relativeFrom="margin">
                  <wp:posOffset>2201545</wp:posOffset>
                </wp:positionH>
                <wp:positionV relativeFrom="page">
                  <wp:posOffset>1207135</wp:posOffset>
                </wp:positionV>
                <wp:extent cx="2907792" cy="365760"/>
                <wp:effectExtent l="0" t="0" r="0" b="0"/>
                <wp:wrapSquare wrapText="bothSides"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7792" cy="365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3312CB" w14:textId="2E8E9C0B" w:rsidR="00CF7831" w:rsidRPr="00ED00BE" w:rsidRDefault="00627E9C" w:rsidP="00ED00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MEGA MAT B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AE6CE" id="Text Box 98" o:spid="_x0000_s1028" type="#_x0000_t202" style="position:absolute;margin-left:173.35pt;margin-top:95.05pt;width:228.95pt;height:28.8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" filled="f" stroked="f">
                <v:textbox>
                  <w:txbxContent>
                    <w:p w14:paraId="113312CB" w14:textId="2E8E9C0B" w:rsidR="00CF7831" w:rsidRPr="00ED00BE" w:rsidRDefault="00627E9C" w:rsidP="00ED00BE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MEGA MAT BALL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8766C5">
        <w:rPr>
          <w:noProof/>
        </w:rPr>
        <mc:AlternateContent>
          <mc:Choice Requires="wps">
            <w:drawing>
              <wp:anchor distT="0" distB="0" distL="114300" distR="114300" simplePos="0" relativeHeight="251547648" behindDoc="0" locked="0" layoutInCell="1" allowOverlap="1" wp14:anchorId="329EC8C6" wp14:editId="1969E758">
                <wp:simplePos x="0" y="0"/>
                <wp:positionH relativeFrom="column">
                  <wp:posOffset>4620260</wp:posOffset>
                </wp:positionH>
                <wp:positionV relativeFrom="paragraph">
                  <wp:posOffset>1040765</wp:posOffset>
                </wp:positionV>
                <wp:extent cx="2631440" cy="711200"/>
                <wp:effectExtent l="0" t="0" r="0" b="0"/>
                <wp:wrapThrough wrapText="bothSides">
                  <wp:wrapPolygon edited="0">
                    <wp:start x="208" y="0"/>
                    <wp:lineTo x="208" y="20829"/>
                    <wp:lineTo x="21058" y="20829"/>
                    <wp:lineTo x="21058" y="0"/>
                    <wp:lineTo x="208" y="0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31440" cy="71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9CEA86" w14:textId="7CB8561B" w:rsidR="008766C5" w:rsidRPr="008766C5" w:rsidRDefault="008766C5" w:rsidP="001514C5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 xml:space="preserve">Always Keep Your </w:t>
                            </w:r>
                            <w:r w:rsidRPr="008766C5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Eye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 xml:space="preserve"> on the B</w:t>
                            </w:r>
                            <w:r w:rsidRPr="008766C5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all</w:t>
                            </w:r>
                          </w:p>
                          <w:p w14:paraId="1FDE18FB" w14:textId="3ABE80E2" w:rsidR="008766C5" w:rsidRPr="008766C5" w:rsidRDefault="008766C5" w:rsidP="001514C5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Cooperate and Communicate</w:t>
                            </w:r>
                          </w:p>
                          <w:p w14:paraId="03443FD7" w14:textId="2E0504B4" w:rsidR="00CF7831" w:rsidRPr="008766C5" w:rsidRDefault="008766C5" w:rsidP="001514C5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 xml:space="preserve">Maintain Control and </w:t>
                            </w:r>
                            <w:r w:rsidRPr="008766C5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Run Safe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9EC8C6" id="Text Box 233" o:spid="_x0000_s1029" type="#_x0000_t202" style="position:absolute;margin-left:363.8pt;margin-top:81.95pt;width:207.2pt;height:56pt;z-index:251547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" filled="f" stroked="f">
                <v:textbox>
                  <w:txbxContent>
                    <w:p w14:paraId="759CEA86" w14:textId="7CB8561B" w:rsidR="008766C5" w:rsidRPr="008766C5" w:rsidRDefault="008766C5" w:rsidP="001514C5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 xml:space="preserve">Always Keep Your </w:t>
                      </w:r>
                      <w:r w:rsidRPr="008766C5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Eye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 xml:space="preserve"> on the B</w:t>
                      </w:r>
                      <w:r w:rsidRPr="008766C5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all</w:t>
                      </w:r>
                    </w:p>
                    <w:p w14:paraId="1FDE18FB" w14:textId="3ABE80E2" w:rsidR="008766C5" w:rsidRPr="008766C5" w:rsidRDefault="008766C5" w:rsidP="001514C5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Cooperate and Communicate</w:t>
                      </w:r>
                    </w:p>
                    <w:p w14:paraId="03443FD7" w14:textId="2E0504B4" w:rsidR="00CF7831" w:rsidRPr="008766C5" w:rsidRDefault="008766C5" w:rsidP="001514C5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 xml:space="preserve">Maintain Control and </w:t>
                      </w:r>
                      <w:r w:rsidRPr="008766C5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Run Safe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ly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E2507">
        <w:rPr>
          <w:noProof/>
        </w:rPr>
        <mc:AlternateContent>
          <mc:Choice Requires="wps">
            <w:drawing>
              <wp:anchor distT="0" distB="0" distL="114300" distR="114300" simplePos="0" relativeHeight="251544576" behindDoc="0" locked="0" layoutInCell="1" allowOverlap="1" wp14:anchorId="48AF5104" wp14:editId="294CECF8">
                <wp:simplePos x="0" y="0"/>
                <wp:positionH relativeFrom="column">
                  <wp:posOffset>274320</wp:posOffset>
                </wp:positionH>
                <wp:positionV relativeFrom="paragraph">
                  <wp:posOffset>2143760</wp:posOffset>
                </wp:positionV>
                <wp:extent cx="32562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0007E7" id="Straight Connector 230" o:spid="_x0000_s1026" style="position:absolute;z-index:251544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68.8pt" to="278pt,168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" strokecolor="#c10230" strokeweight=".5pt">
                <w10:wrap type="through"/>
              </v:line>
            </w:pict>
          </mc:Fallback>
        </mc:AlternateContent>
      </w:r>
      <w:r w:rsidR="000E2507">
        <w:rPr>
          <w:noProof/>
        </w:rPr>
        <w:drawing>
          <wp:anchor distT="0" distB="0" distL="114300" distR="114300" simplePos="0" relativeHeight="251541504" behindDoc="0" locked="0" layoutInCell="1" allowOverlap="1" wp14:anchorId="6421BAAD" wp14:editId="48F9D0CD">
            <wp:simplePos x="0" y="0"/>
            <wp:positionH relativeFrom="column">
              <wp:posOffset>274320</wp:posOffset>
            </wp:positionH>
            <wp:positionV relativeFrom="paragraph">
              <wp:posOffset>1867564</wp:posOffset>
            </wp:positionV>
            <wp:extent cx="313309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364" y="19295"/>
                <wp:lineTo x="21364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12409">
        <w:rPr>
          <w:noProof/>
        </w:rPr>
        <mc:AlternateContent>
          <mc:Choice Requires="wps">
            <w:drawing>
              <wp:anchor distT="0" distB="0" distL="114300" distR="114300" simplePos="0" relativeHeight="251546624" behindDoc="0" locked="0" layoutInCell="1" allowOverlap="1" wp14:anchorId="09702FEF" wp14:editId="32CC19FF">
                <wp:simplePos x="0" y="0"/>
                <wp:positionH relativeFrom="column">
                  <wp:posOffset>283210</wp:posOffset>
                </wp:positionH>
                <wp:positionV relativeFrom="paragraph">
                  <wp:posOffset>1045845</wp:posOffset>
                </wp:positionV>
                <wp:extent cx="4138930" cy="704215"/>
                <wp:effectExtent l="0" t="0" r="0" b="6985"/>
                <wp:wrapThrough wrapText="bothSides">
                  <wp:wrapPolygon edited="0">
                    <wp:start x="133" y="0"/>
                    <wp:lineTo x="133" y="21035"/>
                    <wp:lineTo x="21342" y="21035"/>
                    <wp:lineTo x="21342" y="0"/>
                    <wp:lineTo x="133" y="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704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5F29" w14:textId="630ECD11" w:rsidR="00FC3380" w:rsidRPr="00FC3380" w:rsidRDefault="00FC3380" w:rsidP="00AC0D2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C338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Personal &amp; Social Responsibility:</w:t>
                            </w:r>
                            <w:r w:rsidR="00A56B31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I will use positive language to help players of all skill levels feel accepted during the game of Mega Mat Bal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02FEF" id="Text Box 232" o:spid="_x0000_s1030" type="#_x0000_t202" style="position:absolute;margin-left:22.3pt;margin-top:82.35pt;width:325.9pt;height:55.45pt;z-index:251546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" filled="f" stroked="f">
                <v:textbox>
                  <w:txbxContent>
                    <w:p w14:paraId="34E85F29" w14:textId="630ECD11" w:rsidR="00FC3380" w:rsidRPr="00FC3380" w:rsidRDefault="00FC3380" w:rsidP="00AC0D2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C338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Personal &amp; Social Responsibility:</w:t>
                      </w:r>
                      <w:r w:rsidR="00A56B31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I will use positive language to help players of all skill levels feel accepted during the game of Mega Mat Ball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041A0">
        <w:rPr>
          <w:noProof/>
        </w:rPr>
        <w:drawing>
          <wp:anchor distT="0" distB="0" distL="114300" distR="114300" simplePos="0" relativeHeight="251539456" behindDoc="0" locked="0" layoutInCell="1" allowOverlap="1" wp14:anchorId="7C8B3178" wp14:editId="5B0E1717">
            <wp:simplePos x="0" y="0"/>
            <wp:positionH relativeFrom="column">
              <wp:posOffset>274320</wp:posOffset>
            </wp:positionH>
            <wp:positionV relativeFrom="paragraph">
              <wp:posOffset>744220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281" y="19295"/>
                <wp:lineTo x="21281" y="0"/>
                <wp:lineTo x="0" y="0"/>
              </wp:wrapPolygon>
            </wp:wrapThrough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w:drawing>
          <wp:anchor distT="0" distB="0" distL="114300" distR="114300" simplePos="0" relativeHeight="251540480" behindDoc="0" locked="0" layoutInCell="1" allowOverlap="1" wp14:anchorId="285EE04B" wp14:editId="4698A3D3">
            <wp:simplePos x="0" y="0"/>
            <wp:positionH relativeFrom="column">
              <wp:posOffset>4617720</wp:posOffset>
            </wp:positionH>
            <wp:positionV relativeFrom="paragraph">
              <wp:posOffset>744220</wp:posOffset>
            </wp:positionV>
            <wp:extent cx="1616710" cy="255905"/>
            <wp:effectExtent l="0" t="0" r="8890" b="0"/>
            <wp:wrapThrough wrapText="bothSides">
              <wp:wrapPolygon edited="0">
                <wp:start x="0" y="0"/>
                <wp:lineTo x="0" y="19295"/>
                <wp:lineTo x="21379" y="19295"/>
                <wp:lineTo x="21379" y="0"/>
                <wp:lineTo x="0" y="0"/>
              </wp:wrapPolygon>
            </wp:wrapThrough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542528" behindDoc="0" locked="0" layoutInCell="1" allowOverlap="1" wp14:anchorId="5F2A8871" wp14:editId="0B937675">
                <wp:simplePos x="0" y="0"/>
                <wp:positionH relativeFrom="column">
                  <wp:posOffset>274320</wp:posOffset>
                </wp:positionH>
                <wp:positionV relativeFrom="paragraph">
                  <wp:posOffset>1009650</wp:posOffset>
                </wp:positionV>
                <wp:extent cx="4097655" cy="0"/>
                <wp:effectExtent l="0" t="0" r="17145" b="12700"/>
                <wp:wrapThrough wrapText="bothSides">
                  <wp:wrapPolygon edited="0">
                    <wp:start x="0" y="-1"/>
                    <wp:lineTo x="0" y="-1"/>
                    <wp:lineTo x="21623" y="-1"/>
                    <wp:lineTo x="21623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70E978" id="Straight Connector 228" o:spid="_x0000_s1026" style="position:absolute;z-index:25154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79.5pt" to="344.25pt,79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" strokecolor="#c10230" strokeweight=".5pt">
                <w10:wrap type="through"/>
              </v:line>
            </w:pict>
          </mc:Fallback>
        </mc:AlternateContent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543552" behindDoc="0" locked="0" layoutInCell="1" allowOverlap="1" wp14:anchorId="76F93272" wp14:editId="333410EA">
                <wp:simplePos x="0" y="0"/>
                <wp:positionH relativeFrom="column">
                  <wp:posOffset>4617720</wp:posOffset>
                </wp:positionH>
                <wp:positionV relativeFrom="paragraph">
                  <wp:posOffset>1009650</wp:posOffset>
                </wp:positionV>
                <wp:extent cx="23037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52" y="-1"/>
                    <wp:lineTo x="21552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D69986" id="Straight Connector 229" o:spid="_x0000_s1026" style="position:absolute;z-index:251543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79.5pt" to="545pt,79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" strokecolor="#c10230" strokeweight=".5pt">
                <w10:wrap type="through"/>
              </v:line>
            </w:pict>
          </mc:Fallback>
        </mc:AlternateContent>
      </w:r>
    </w:p>
    <w:p w14:paraId="55A4BEE8" w14:textId="072BB5F9" w:rsidR="00794312" w:rsidRDefault="00A56B31" w:rsidP="004E7C8D"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5577DA59" wp14:editId="53A7A544">
                <wp:simplePos x="0" y="0"/>
                <wp:positionH relativeFrom="page">
                  <wp:posOffset>457200</wp:posOffset>
                </wp:positionH>
                <wp:positionV relativeFrom="page">
                  <wp:posOffset>8346440</wp:posOffset>
                </wp:positionV>
                <wp:extent cx="6670040" cy="916940"/>
                <wp:effectExtent l="0" t="0" r="0" b="0"/>
                <wp:wrapThrough wrapText="bothSides">
                  <wp:wrapPolygon edited="0">
                    <wp:start x="0" y="0"/>
                    <wp:lineTo x="0" y="11967"/>
                    <wp:lineTo x="3290" y="19745"/>
                    <wp:lineTo x="3290" y="20942"/>
                    <wp:lineTo x="21386" y="20942"/>
                    <wp:lineTo x="21386" y="0"/>
                    <wp:lineTo x="0" y="0"/>
                  </wp:wrapPolygon>
                </wp:wrapThrough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916940"/>
                          <a:chOff x="0" y="342901"/>
                          <a:chExt cx="6670040" cy="916940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689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991235" y="342901"/>
                            <a:ext cx="5678805" cy="916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1611CA" w14:textId="3302FE3F" w:rsidR="00CF7831" w:rsidRPr="00EF2FE3" w:rsidRDefault="00EF2FE3" w:rsidP="00EF2FE3">
                              <w:pPr>
                                <w:pStyle w:val="ListParagraph"/>
                                <w:numPr>
                                  <w:ilvl w:val="0"/>
                                  <w:numId w:val="6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Social Interaction</w:t>
                              </w:r>
                              <w:r w:rsidRPr="005874A9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6) Demonstrates respect for self and others in activities and games by following the rules, encouraging others, and playing within the spirit of the game or activity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.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7) Demonstrates the importance of social interaction by helping and encouraging others, avoiding trash talk, and providing support to classmate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7DA59" id="Group 17" o:spid="_x0000_s1031" style="position:absolute;margin-left:36pt;margin-top:657.2pt;width:525.2pt;height:72.2pt;z-index:251664384;mso-position-horizontal-relative:page;mso-position-vertical-relative:page;mso-width-relative:margin;mso-height-relative:margin" coordorigin=",3429" coordsize="66700,9169" o:gfxdata="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">
                <v:shape id="Picture 18" o:spid="_x0000_s1032" type="#_x0000_t75" style="position:absolute;top:3689;width:9144;height:473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">
                  <v:imagedata r:id="rId1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33" type="#_x0000_t202" style="position:absolute;left:9912;top:3429;width:56788;height:916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" filled="f" stroked="f">
                  <v:textbox>
                    <w:txbxContent>
                      <w:p w14:paraId="141611CA" w14:textId="3302FE3F" w:rsidR="00CF7831" w:rsidRPr="00EF2FE3" w:rsidRDefault="00EF2FE3" w:rsidP="00EF2FE3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Social Interaction</w:t>
                        </w:r>
                        <w:r w:rsidRPr="005874A9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6) Demonstrates respect for self and others in activities and games by following the rules, encouraging others, and playing within the spirit of the game or activity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.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7) Demonstrates the importance of social interaction by helping and encouraging others, avoiding trash talk, and providing support to classmates.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</w:p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F9DDF" w14:textId="77777777" w:rsidR="009D3FCF" w:rsidRDefault="009D3FCF" w:rsidP="00233FF0">
      <w:r>
        <w:separator/>
      </w:r>
    </w:p>
  </w:endnote>
  <w:endnote w:type="continuationSeparator" w:id="0">
    <w:p w14:paraId="5C3638C4" w14:textId="77777777" w:rsidR="009D3FCF" w:rsidRDefault="009D3FCF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4E577" w14:textId="77777777" w:rsidR="00CF7831" w:rsidRPr="008901F1" w:rsidRDefault="00CF7831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8F51CF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7C53BBA7" w14:textId="77777777" w:rsidR="00CF7831" w:rsidRDefault="00CF7831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46969" w14:textId="77777777" w:rsidR="00CF7831" w:rsidRPr="00896D43" w:rsidRDefault="00CF7831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7C27DDF" wp14:editId="672E63F7">
          <wp:simplePos x="0" y="0"/>
          <wp:positionH relativeFrom="margin">
            <wp:posOffset>272143</wp:posOffset>
          </wp:positionH>
          <wp:positionV relativeFrom="paragraph">
            <wp:posOffset>-87549</wp:posOffset>
          </wp:positionV>
          <wp:extent cx="6766558" cy="420520"/>
          <wp:effectExtent l="0" t="0" r="3175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58" cy="420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ABB71" w14:textId="77777777" w:rsidR="009D3FCF" w:rsidRDefault="009D3FCF" w:rsidP="00233FF0">
      <w:r>
        <w:separator/>
      </w:r>
    </w:p>
  </w:footnote>
  <w:footnote w:type="continuationSeparator" w:id="0">
    <w:p w14:paraId="3FB21809" w14:textId="77777777" w:rsidR="009D3FCF" w:rsidRDefault="009D3FCF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32B7F" w14:textId="77777777" w:rsidR="00CF7831" w:rsidRDefault="00CF783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E07BEF1" wp14:editId="6095EC80">
          <wp:simplePos x="0" y="0"/>
          <wp:positionH relativeFrom="margin">
            <wp:posOffset>272143</wp:posOffset>
          </wp:positionH>
          <wp:positionV relativeFrom="paragraph">
            <wp:posOffset>24153</wp:posOffset>
          </wp:positionV>
          <wp:extent cx="6766560" cy="1123598"/>
          <wp:effectExtent l="0" t="0" r="254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0" cy="11235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48" type="#_x0000_t75" style="width:176.3pt;height:176.3pt" o:bullet="t">
        <v:imagedata r:id="rId1" o:title="P-03-checkmark"/>
      </v:shape>
    </w:pict>
  </w:numPicBullet>
  <w:numPicBullet w:numPicBulletId="1">
    <w:pict>
      <v:shape id="_x0000_i1349" type="#_x0000_t75" style="width:315.8pt;height:315.8pt" o:bullet="t">
        <v:imagedata r:id="rId2" o:title="FieldDay_Bullet-01"/>
      </v:shape>
    </w:pict>
  </w:numPicBullet>
  <w:abstractNum w:abstractNumId="0" w15:restartNumberingAfterBreak="0">
    <w:nsid w:val="075E47C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C267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FD0041"/>
    <w:multiLevelType w:val="hybridMultilevel"/>
    <w:tmpl w:val="E92015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14700F"/>
    <w:multiLevelType w:val="hybridMultilevel"/>
    <w:tmpl w:val="DF4636F6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AA1C13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2C62A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C73C84"/>
    <w:multiLevelType w:val="hybridMultilevel"/>
    <w:tmpl w:val="6038BE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5C3073"/>
    <w:multiLevelType w:val="hybridMultilevel"/>
    <w:tmpl w:val="F2FAFD66"/>
    <w:lvl w:ilvl="0" w:tplc="68D4E8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A012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510B72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2B160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971B6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5B5EC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6554D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FC1B0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875B81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E94523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A4300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BF0659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45313F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4F494E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A704A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A33A0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2D3E71"/>
    <w:multiLevelType w:val="hybridMultilevel"/>
    <w:tmpl w:val="0A5CE2D0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3D96B7F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510115"/>
    <w:multiLevelType w:val="hybridMultilevel"/>
    <w:tmpl w:val="504248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A222603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BB56DA"/>
    <w:multiLevelType w:val="hybridMultilevel"/>
    <w:tmpl w:val="65E0AF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1D156C"/>
    <w:multiLevelType w:val="multilevel"/>
    <w:tmpl w:val="2042D926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6" w15:restartNumberingAfterBreak="0">
    <w:nsid w:val="63DB110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DC1ECF"/>
    <w:multiLevelType w:val="hybridMultilevel"/>
    <w:tmpl w:val="2D047F30"/>
    <w:lvl w:ilvl="0" w:tplc="DF8691C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141B2D"/>
    <w:multiLevelType w:val="hybridMultilevel"/>
    <w:tmpl w:val="C44297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F74AE6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9"/>
  </w:num>
  <w:num w:numId="3">
    <w:abstractNumId w:val="11"/>
  </w:num>
  <w:num w:numId="4">
    <w:abstractNumId w:val="30"/>
  </w:num>
  <w:num w:numId="5">
    <w:abstractNumId w:val="10"/>
  </w:num>
  <w:num w:numId="6">
    <w:abstractNumId w:val="34"/>
  </w:num>
  <w:num w:numId="7">
    <w:abstractNumId w:val="37"/>
  </w:num>
  <w:num w:numId="8">
    <w:abstractNumId w:val="5"/>
  </w:num>
  <w:num w:numId="9">
    <w:abstractNumId w:val="6"/>
  </w:num>
  <w:num w:numId="10">
    <w:abstractNumId w:val="33"/>
  </w:num>
  <w:num w:numId="11">
    <w:abstractNumId w:val="2"/>
  </w:num>
  <w:num w:numId="12">
    <w:abstractNumId w:val="25"/>
  </w:num>
  <w:num w:numId="13">
    <w:abstractNumId w:val="3"/>
  </w:num>
  <w:num w:numId="14">
    <w:abstractNumId w:val="24"/>
  </w:num>
  <w:num w:numId="15">
    <w:abstractNumId w:val="39"/>
  </w:num>
  <w:num w:numId="16">
    <w:abstractNumId w:val="7"/>
  </w:num>
  <w:num w:numId="17">
    <w:abstractNumId w:val="27"/>
  </w:num>
  <w:num w:numId="18">
    <w:abstractNumId w:val="13"/>
  </w:num>
  <w:num w:numId="19">
    <w:abstractNumId w:val="18"/>
  </w:num>
  <w:num w:numId="20">
    <w:abstractNumId w:val="15"/>
  </w:num>
  <w:num w:numId="21">
    <w:abstractNumId w:val="29"/>
  </w:num>
  <w:num w:numId="22">
    <w:abstractNumId w:val="21"/>
  </w:num>
  <w:num w:numId="23">
    <w:abstractNumId w:val="36"/>
  </w:num>
  <w:num w:numId="24">
    <w:abstractNumId w:val="17"/>
  </w:num>
  <w:num w:numId="25">
    <w:abstractNumId w:val="40"/>
  </w:num>
  <w:num w:numId="26">
    <w:abstractNumId w:val="19"/>
  </w:num>
  <w:num w:numId="27">
    <w:abstractNumId w:val="22"/>
  </w:num>
  <w:num w:numId="28">
    <w:abstractNumId w:val="26"/>
  </w:num>
  <w:num w:numId="29">
    <w:abstractNumId w:val="1"/>
  </w:num>
  <w:num w:numId="30">
    <w:abstractNumId w:val="8"/>
  </w:num>
  <w:num w:numId="31">
    <w:abstractNumId w:val="0"/>
  </w:num>
  <w:num w:numId="32">
    <w:abstractNumId w:val="12"/>
  </w:num>
  <w:num w:numId="33">
    <w:abstractNumId w:val="28"/>
  </w:num>
  <w:num w:numId="34">
    <w:abstractNumId w:val="16"/>
  </w:num>
  <w:num w:numId="35">
    <w:abstractNumId w:val="20"/>
  </w:num>
  <w:num w:numId="36">
    <w:abstractNumId w:val="14"/>
  </w:num>
  <w:num w:numId="37">
    <w:abstractNumId w:val="31"/>
  </w:num>
  <w:num w:numId="38">
    <w:abstractNumId w:val="35"/>
  </w:num>
  <w:num w:numId="39">
    <w:abstractNumId w:val="38"/>
  </w:num>
  <w:num w:numId="40">
    <w:abstractNumId w:val="32"/>
  </w:num>
  <w:num w:numId="41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01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xNDcyNzQ2NzIxNTdU0lEKTi0uzszPAykwrAUAqPyTEiwAAAA="/>
  </w:docVars>
  <w:rsids>
    <w:rsidRoot w:val="00233FF0"/>
    <w:rsid w:val="00012409"/>
    <w:rsid w:val="0009373C"/>
    <w:rsid w:val="000A4C9D"/>
    <w:rsid w:val="000C0812"/>
    <w:rsid w:val="000C18FE"/>
    <w:rsid w:val="000E2507"/>
    <w:rsid w:val="00124B81"/>
    <w:rsid w:val="00127ABE"/>
    <w:rsid w:val="00147566"/>
    <w:rsid w:val="001514C5"/>
    <w:rsid w:val="00155F29"/>
    <w:rsid w:val="001855BE"/>
    <w:rsid w:val="001A4745"/>
    <w:rsid w:val="001C2CF8"/>
    <w:rsid w:val="001D034A"/>
    <w:rsid w:val="001D0659"/>
    <w:rsid w:val="001D18DD"/>
    <w:rsid w:val="001E345B"/>
    <w:rsid w:val="00202E69"/>
    <w:rsid w:val="002335BB"/>
    <w:rsid w:val="00233FF0"/>
    <w:rsid w:val="002418A4"/>
    <w:rsid w:val="002424D6"/>
    <w:rsid w:val="00276491"/>
    <w:rsid w:val="002E0D38"/>
    <w:rsid w:val="002E2F38"/>
    <w:rsid w:val="002E3B0C"/>
    <w:rsid w:val="00304D34"/>
    <w:rsid w:val="003A36BD"/>
    <w:rsid w:val="003A5C99"/>
    <w:rsid w:val="003D732B"/>
    <w:rsid w:val="003E2289"/>
    <w:rsid w:val="004344F7"/>
    <w:rsid w:val="00437F5E"/>
    <w:rsid w:val="0047477A"/>
    <w:rsid w:val="00482592"/>
    <w:rsid w:val="004C2776"/>
    <w:rsid w:val="004D04E2"/>
    <w:rsid w:val="004D29DB"/>
    <w:rsid w:val="004E7C8D"/>
    <w:rsid w:val="004F4878"/>
    <w:rsid w:val="00500A82"/>
    <w:rsid w:val="00504D04"/>
    <w:rsid w:val="00520896"/>
    <w:rsid w:val="00525C27"/>
    <w:rsid w:val="005849E9"/>
    <w:rsid w:val="005B1AD3"/>
    <w:rsid w:val="005C76DF"/>
    <w:rsid w:val="005F7AF8"/>
    <w:rsid w:val="0061754E"/>
    <w:rsid w:val="00627E9C"/>
    <w:rsid w:val="00641B0A"/>
    <w:rsid w:val="00687DC6"/>
    <w:rsid w:val="006C2F8F"/>
    <w:rsid w:val="006D1118"/>
    <w:rsid w:val="00712670"/>
    <w:rsid w:val="007267AA"/>
    <w:rsid w:val="00771866"/>
    <w:rsid w:val="007736EB"/>
    <w:rsid w:val="007753CC"/>
    <w:rsid w:val="00794312"/>
    <w:rsid w:val="007A4780"/>
    <w:rsid w:val="007B5586"/>
    <w:rsid w:val="007C3E2F"/>
    <w:rsid w:val="007D2BA2"/>
    <w:rsid w:val="008378DF"/>
    <w:rsid w:val="008766C5"/>
    <w:rsid w:val="00877EDD"/>
    <w:rsid w:val="00881358"/>
    <w:rsid w:val="008901F1"/>
    <w:rsid w:val="00894754"/>
    <w:rsid w:val="00896D43"/>
    <w:rsid w:val="008E4DC2"/>
    <w:rsid w:val="008E6A07"/>
    <w:rsid w:val="008F51CF"/>
    <w:rsid w:val="00900B5F"/>
    <w:rsid w:val="009179DC"/>
    <w:rsid w:val="00921521"/>
    <w:rsid w:val="009B3B7A"/>
    <w:rsid w:val="009C554A"/>
    <w:rsid w:val="009D3FCF"/>
    <w:rsid w:val="00A013F6"/>
    <w:rsid w:val="00A56B31"/>
    <w:rsid w:val="00A63F85"/>
    <w:rsid w:val="00AA7BDF"/>
    <w:rsid w:val="00AC0D2B"/>
    <w:rsid w:val="00AD187D"/>
    <w:rsid w:val="00B114B7"/>
    <w:rsid w:val="00B45DA0"/>
    <w:rsid w:val="00B50B1A"/>
    <w:rsid w:val="00B55E54"/>
    <w:rsid w:val="00B709B2"/>
    <w:rsid w:val="00BA70AB"/>
    <w:rsid w:val="00BB4621"/>
    <w:rsid w:val="00BC12F1"/>
    <w:rsid w:val="00BC2074"/>
    <w:rsid w:val="00BE39A4"/>
    <w:rsid w:val="00BF7D20"/>
    <w:rsid w:val="00C104B0"/>
    <w:rsid w:val="00C24A98"/>
    <w:rsid w:val="00C26188"/>
    <w:rsid w:val="00C83BBF"/>
    <w:rsid w:val="00C85F58"/>
    <w:rsid w:val="00CB28FB"/>
    <w:rsid w:val="00CB7F74"/>
    <w:rsid w:val="00CC6EE8"/>
    <w:rsid w:val="00CE277F"/>
    <w:rsid w:val="00CF6436"/>
    <w:rsid w:val="00CF7831"/>
    <w:rsid w:val="00D416BF"/>
    <w:rsid w:val="00D46EDE"/>
    <w:rsid w:val="00D76DD3"/>
    <w:rsid w:val="00DE69CB"/>
    <w:rsid w:val="00E041A0"/>
    <w:rsid w:val="00E108E7"/>
    <w:rsid w:val="00E335F8"/>
    <w:rsid w:val="00E80D95"/>
    <w:rsid w:val="00E80F5F"/>
    <w:rsid w:val="00ED00BE"/>
    <w:rsid w:val="00EF2FE3"/>
    <w:rsid w:val="00F06459"/>
    <w:rsid w:val="00F13CB6"/>
    <w:rsid w:val="00F44CEC"/>
    <w:rsid w:val="00F50145"/>
    <w:rsid w:val="00F6261D"/>
    <w:rsid w:val="00F66197"/>
    <w:rsid w:val="00F87FFE"/>
    <w:rsid w:val="00F97A94"/>
    <w:rsid w:val="00FA36F6"/>
    <w:rsid w:val="00FA717B"/>
    <w:rsid w:val="00FB64A5"/>
    <w:rsid w:val="00FC0455"/>
    <w:rsid w:val="00FC3380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BDE7B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jp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jp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jp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8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721E6D9-4EF4-2A49-8939-DFCE561442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11</cp:revision>
  <cp:lastPrinted>2015-01-22T20:49:00Z</cp:lastPrinted>
  <dcterms:created xsi:type="dcterms:W3CDTF">2018-04-23T14:49:00Z</dcterms:created>
  <dcterms:modified xsi:type="dcterms:W3CDTF">2022-03-27T14:43:00Z</dcterms:modified>
</cp:coreProperties>
</file>